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B2195B" w:rsidP="00941075" w:rsidRDefault="00B2195B" w14:paraId="6772F21D" w14:textId="6CD97732">
      <w:pPr>
        <w:pStyle w:val="Title"/>
      </w:pPr>
      <w:r>
        <w:t>Meeting Minutes</w:t>
      </w:r>
    </w:p>
    <w:p w:rsidR="00396DB8" w:rsidP="00B2195B" w:rsidRDefault="00396DB8" w14:paraId="5378603F" w14:textId="2AFD45E7">
      <w:pPr>
        <w:rPr>
          <w:bCs/>
        </w:rPr>
      </w:pPr>
      <w:r>
        <w:rPr>
          <w:bCs/>
        </w:rPr>
        <w:t>Your team may meet multiple times throughout the week. All the meeting dates</w:t>
      </w:r>
      <w:r w:rsidR="00322308">
        <w:rPr>
          <w:bCs/>
        </w:rPr>
        <w:t xml:space="preserve"> (add or remove dates as needed from the list)</w:t>
      </w:r>
      <w:r>
        <w:rPr>
          <w:bCs/>
        </w:rPr>
        <w:t xml:space="preserve"> and activities discussed </w:t>
      </w:r>
      <w:r w:rsidR="00E8291E">
        <w:rPr>
          <w:bCs/>
        </w:rPr>
        <w:t>throughout the</w:t>
      </w:r>
      <w:r>
        <w:rPr>
          <w:bCs/>
        </w:rPr>
        <w:t xml:space="preserve"> week</w:t>
      </w:r>
      <w:r w:rsidR="00E8291E">
        <w:rPr>
          <w:bCs/>
        </w:rPr>
        <w:t xml:space="preserve"> are captured in the table provided.</w:t>
      </w:r>
      <w:r w:rsidR="00A8048B">
        <w:rPr>
          <w:bCs/>
        </w:rPr>
        <w:t xml:space="preserve"> The</w:t>
      </w:r>
      <w:r w:rsidR="008E71ED">
        <w:rPr>
          <w:bCs/>
        </w:rPr>
        <w:t xml:space="preserve"> minutes should include discussion</w:t>
      </w:r>
      <w:r w:rsidR="00F330F2">
        <w:rPr>
          <w:bCs/>
        </w:rPr>
        <w:t>s</w:t>
      </w:r>
      <w:r w:rsidR="008E71ED">
        <w:rPr>
          <w:bCs/>
        </w:rPr>
        <w:t xml:space="preserve"> about the project </w:t>
      </w:r>
      <w:r w:rsidR="00A8048B">
        <w:rPr>
          <w:bCs/>
        </w:rPr>
        <w:t>r</w:t>
      </w:r>
      <w:r w:rsidR="008E71ED">
        <w:rPr>
          <w:bCs/>
        </w:rPr>
        <w:t xml:space="preserve">evisions </w:t>
      </w:r>
      <w:r w:rsidR="00F330F2">
        <w:rPr>
          <w:bCs/>
        </w:rPr>
        <w:t xml:space="preserve">provided by </w:t>
      </w:r>
      <w:r w:rsidR="008E71ED">
        <w:rPr>
          <w:bCs/>
        </w:rPr>
        <w:t>the client.</w:t>
      </w:r>
    </w:p>
    <w:p w:rsidRPr="00941075" w:rsidR="00322308" w:rsidP="00322308" w:rsidRDefault="00B2195B" w14:paraId="3035C06D" w14:textId="2AC7F664">
      <w:pPr/>
      <w:r w:rsidR="00B2195B">
        <w:rPr/>
        <w:t>Team Number:</w:t>
      </w:r>
      <w:r>
        <w:tab/>
      </w:r>
      <w:r w:rsidR="505890D0">
        <w:rPr/>
        <w:t>4</w:t>
      </w:r>
      <w:r>
        <w:tab/>
      </w:r>
      <w:r>
        <w:tab/>
      </w:r>
      <w:r w:rsidR="00322308">
        <w:rPr/>
        <w:t xml:space="preserve">Team Name: </w:t>
      </w:r>
      <w:sdt>
        <w:sdtPr>
          <w:id w:val="-800230247"/>
          <w:placeholder>
            <w:docPart w:val="E96F06B2C40949CAA0D36C04667906A4"/>
          </w:placeholder>
        </w:sdtPr>
        <w:sdtContent>
          <w:r w:rsidR="230A74E9">
            <w:rPr/>
            <w:t>Group 4</w:t>
          </w:r>
        </w:sdtContent>
      </w:sdt>
    </w:p>
    <w:p w:rsidRPr="00941075" w:rsidR="00B2195B" w:rsidP="2AD68C52" w:rsidRDefault="00B2195B" w14:paraId="11619835" w14:textId="4D5C4351">
      <w:pPr>
        <w:pStyle w:val="Normal"/>
      </w:pPr>
      <w:r w:rsidR="00B2195B">
        <w:rPr/>
        <w:t>Team Member Name</w:t>
      </w:r>
      <w:r w:rsidR="00052FE6">
        <w:rPr/>
        <w:t>s</w:t>
      </w:r>
      <w:r w:rsidR="00B2195B">
        <w:rPr/>
        <w:t>:</w:t>
      </w:r>
      <w:r w:rsidR="00941075">
        <w:rPr/>
        <w:t xml:space="preserve"> </w:t>
      </w:r>
      <w:sdt>
        <w:sdtPr>
          <w:id w:val="1219563779"/>
          <w:placeholder>
            <w:docPart w:val="E64680E9908D47FA822DDE52528E35BE"/>
          </w:placeholder>
        </w:sdtPr>
        <w:sdtContent>
          <w:r w:rsidR="3D5A6EA4">
            <w:rPr/>
            <w:t xml:space="preserve">CHIEN-HUAN LIN, </w:t>
          </w:r>
          <w:r w:rsidRPr="33283987" w:rsidR="3D5A6EA4">
            <w:rPr>
              <w:rFonts w:ascii="Calibri" w:hAnsi="Calibri" w:eastAsia="Calibri" w:cs="Calibri"/>
              <w:noProof w:val="0"/>
              <w:sz w:val="22"/>
              <w:szCs w:val="22"/>
              <w:lang w:val="en-CA"/>
            </w:rPr>
            <w:t>Shrey</w:t>
          </w:r>
          <w:r w:rsidRPr="33283987" w:rsidR="3D5A6EA4">
            <w:rPr>
              <w:rFonts w:ascii="Calibri" w:hAnsi="Calibri" w:eastAsia="Calibri" w:cs="Calibri"/>
              <w:noProof w:val="0"/>
              <w:sz w:val="22"/>
              <w:szCs w:val="22"/>
              <w:lang w:val="en-CA"/>
            </w:rPr>
            <w:t xml:space="preserve"> </w:t>
          </w:r>
          <w:r w:rsidRPr="33283987" w:rsidR="3D5A6EA4">
            <w:rPr>
              <w:rFonts w:ascii="Calibri" w:hAnsi="Calibri" w:eastAsia="Calibri" w:cs="Calibri"/>
              <w:noProof w:val="0"/>
              <w:sz w:val="22"/>
              <w:szCs w:val="22"/>
              <w:lang w:val="en-CA"/>
            </w:rPr>
            <w:t xml:space="preserve">Patel, </w:t>
          </w:r>
          <w:r w:rsidRPr="33283987" w:rsidR="705FEAA6">
            <w:rPr>
              <w:rFonts w:ascii="Calibri" w:hAnsi="Calibri" w:eastAsia="Calibri" w:cs="Calibri"/>
              <w:noProof w:val="0"/>
              <w:sz w:val="22"/>
              <w:szCs w:val="22"/>
              <w:lang w:val="en-CA"/>
            </w:rPr>
            <w:t xml:space="preserve">Aayush </w:t>
          </w:r>
          <w:r w:rsidRPr="33283987" w:rsidR="705FEAA6">
            <w:rPr>
              <w:rFonts w:ascii="Calibri" w:hAnsi="Calibri" w:eastAsia="Calibri" w:cs="Calibri"/>
              <w:noProof w:val="0"/>
              <w:sz w:val="22"/>
              <w:szCs w:val="22"/>
              <w:lang w:val="en-CA"/>
            </w:rPr>
            <w:t>Ogia</w:t>
          </w:r>
          <w:r w:rsidRPr="33283987" w:rsidR="705FEAA6">
            <w:rPr>
              <w:rFonts w:ascii="Calibri" w:hAnsi="Calibri" w:eastAsia="Calibri" w:cs="Calibri"/>
              <w:noProof w:val="0"/>
              <w:sz w:val="22"/>
              <w:szCs w:val="22"/>
              <w:lang w:val="en-CA"/>
            </w:rPr>
            <w:t xml:space="preserve">, Parth </w:t>
          </w:r>
          <w:r w:rsidRPr="33283987" w:rsidR="705FEAA6">
            <w:rPr>
              <w:rFonts w:ascii="Calibri" w:hAnsi="Calibri" w:eastAsia="Calibri" w:cs="Calibri"/>
              <w:noProof w:val="0"/>
              <w:sz w:val="22"/>
              <w:szCs w:val="22"/>
              <w:lang w:val="en-CA"/>
            </w:rPr>
            <w:t>Sanjaysinh</w:t>
          </w:r>
          <w:r w:rsidRPr="33283987" w:rsidR="705FEAA6">
            <w:rPr>
              <w:rFonts w:ascii="Calibri" w:hAnsi="Calibri" w:eastAsia="Calibri" w:cs="Calibri"/>
              <w:noProof w:val="0"/>
              <w:sz w:val="22"/>
              <w:szCs w:val="22"/>
              <w:lang w:val="en-CA"/>
            </w:rPr>
            <w:t xml:space="preserve"> Mori, Rial </w:t>
          </w:r>
          <w:r w:rsidRPr="33283987" w:rsidR="705FEAA6">
            <w:rPr>
              <w:rFonts w:ascii="Calibri" w:hAnsi="Calibri" w:eastAsia="Calibri" w:cs="Calibri"/>
              <w:noProof w:val="0"/>
              <w:sz w:val="22"/>
              <w:szCs w:val="22"/>
              <w:lang w:val="en-CA"/>
            </w:rPr>
            <w:t>Alpananand</w:t>
          </w:r>
          <w:r w:rsidRPr="33283987" w:rsidR="705FEAA6">
            <w:rPr>
              <w:rFonts w:ascii="Calibri" w:hAnsi="Calibri" w:eastAsia="Calibri" w:cs="Calibri"/>
              <w:noProof w:val="0"/>
              <w:sz w:val="22"/>
              <w:szCs w:val="22"/>
              <w:lang w:val="en-CA"/>
            </w:rPr>
            <w:t xml:space="preserve"> Parmar</w:t>
          </w:r>
        </w:sdtContent>
      </w:sdt>
    </w:p>
    <w:p w:rsidR="00B24268" w:rsidP="008D0748" w:rsidRDefault="008B6FAD" w14:paraId="25C16138" w14:textId="4850C657">
      <w:pPr/>
      <w:r w:rsidRPr="2AD68C52" w:rsidR="008B6FAD">
        <w:rPr/>
        <w:t>Meeting 1 Date</w:t>
      </w:r>
      <w:r w:rsidRPr="00941075" w:rsidR="008D0748">
        <w:rPr>
          <w:bCs/>
        </w:rPr>
        <w:t xml:space="preserve">: </w:t>
      </w:r>
      <w:sdt>
        <w:sdtPr>
          <w:rPr>
            <w:bCs/>
          </w:rPr>
          <w:id w:val="1278681477"/>
          <w:placeholder>
            <w:docPart w:val="09DA8282B7D844DCAC85E7FF5B0800D0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6900FF" w:rsidR="00B34BB4">
            <w:rPr>
              <w:rStyle w:val="PlaceholderText"/>
            </w:rPr>
            <w:t>Click or tap to enter a date.</w:t>
          </w:r>
        </w:sdtContent>
      </w:sdt>
      <w:r w:rsidR="7EDF8F99">
        <w:rPr/>
        <w:t>2024/07/20</w:t>
      </w:r>
      <w:r w:rsidR="00322308">
        <w:rPr>
          <w:bCs/>
        </w:rPr>
        <w:tab/>
      </w:r>
      <w:r w:rsidR="00322308">
        <w:rPr>
          <w:bCs/>
        </w:rPr>
        <w:tab/>
      </w:r>
      <w:r w:rsidR="00322308">
        <w:rPr>
          <w:bCs/>
        </w:rPr>
        <w:tab/>
      </w:r>
      <w:r w:rsidRPr="2AD68C52" w:rsidR="008B6FAD">
        <w:rPr/>
        <w:t xml:space="preserve">Meeting 2 Date: </w:t>
      </w:r>
      <w:sdt>
        <w:sdtPr>
          <w:rPr>
            <w:bCs/>
          </w:rPr>
          <w:id w:val="-853882967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Pr="00D4183C" w:rsidR="00B34BB4">
            <w:rPr>
              <w:rStyle w:val="PlaceholderText"/>
            </w:rPr>
            <w:t>Click or tap to enter a date.</w:t>
          </w:r>
        </w:sdtContent>
      </w:sdt>
    </w:p>
    <w:p w:rsidR="005F1670" w:rsidP="008D0748" w:rsidRDefault="00322308" w14:paraId="304F23D4" w14:textId="7AB81D6C">
      <w:r>
        <w:tab/>
      </w:r>
      <w:r>
        <w:tab/>
      </w:r>
    </w:p>
    <w:p w:rsidR="00B00FA9" w:rsidP="00B2195B" w:rsidRDefault="00B2195B" w14:paraId="01842159" w14:textId="77777777">
      <w:pPr>
        <w:pStyle w:val="Heading2"/>
      </w:pPr>
      <w:r>
        <w:t>Team Meetings and Activities</w:t>
      </w:r>
    </w:p>
    <w:tbl>
      <w:tblPr>
        <w:tblStyle w:val="TableGrid"/>
        <w:tblW w:w="13315" w:type="dxa"/>
        <w:tblLook w:val="04A0" w:firstRow="1" w:lastRow="0" w:firstColumn="1" w:lastColumn="0" w:noHBand="0" w:noVBand="1"/>
      </w:tblPr>
      <w:tblGrid>
        <w:gridCol w:w="3865"/>
        <w:gridCol w:w="6120"/>
        <w:gridCol w:w="1620"/>
        <w:gridCol w:w="1710"/>
      </w:tblGrid>
      <w:tr w:rsidR="00475F05" w:rsidTr="33283987" w14:paraId="45DC08A0" w14:textId="77777777">
        <w:trPr>
          <w:trHeight w:val="478"/>
        </w:trPr>
        <w:tc>
          <w:tcPr>
            <w:tcW w:w="3865" w:type="dxa"/>
            <w:tcMar/>
          </w:tcPr>
          <w:p w:rsidRPr="00B2195B" w:rsidR="00475F05" w:rsidP="00FE70AB" w:rsidRDefault="00475F05" w14:paraId="0F47F008" w14:textId="77777777">
            <w:pPr>
              <w:jc w:val="center"/>
              <w:rPr>
                <w:b/>
              </w:rPr>
            </w:pPr>
            <w:r w:rsidRPr="00B2195B">
              <w:rPr>
                <w:b/>
              </w:rPr>
              <w:t>Activities Discussed</w:t>
            </w:r>
          </w:p>
        </w:tc>
        <w:tc>
          <w:tcPr>
            <w:tcW w:w="6120" w:type="dxa"/>
            <w:tcMar/>
          </w:tcPr>
          <w:p w:rsidR="00475F05" w:rsidP="00FE70AB" w:rsidRDefault="00475F05" w14:paraId="3A76D4C1" w14:textId="77777777">
            <w:pPr>
              <w:jc w:val="center"/>
              <w:rPr>
                <w:b/>
              </w:rPr>
            </w:pPr>
            <w:r w:rsidRPr="00475F05">
              <w:rPr>
                <w:b/>
              </w:rPr>
              <w:t>Action Items</w:t>
            </w:r>
          </w:p>
          <w:p w:rsidRPr="00475F05" w:rsidR="00475F05" w:rsidP="00FE70AB" w:rsidRDefault="00475F05" w14:paraId="1902B8BF" w14:textId="3B24BFEA">
            <w:pPr>
              <w:jc w:val="center"/>
            </w:pPr>
            <w:r>
              <w:t>(what tasks are assigned to specific group members to complete for next week)</w:t>
            </w:r>
          </w:p>
        </w:tc>
        <w:tc>
          <w:tcPr>
            <w:tcW w:w="1620" w:type="dxa"/>
            <w:tcMar/>
          </w:tcPr>
          <w:p w:rsidRPr="00B2195B" w:rsidR="00475F05" w:rsidP="00FE70AB" w:rsidRDefault="00475F05" w14:paraId="55D02E0F" w14:textId="66AFE786">
            <w:pPr>
              <w:jc w:val="center"/>
              <w:rPr>
                <w:b/>
              </w:rPr>
            </w:pPr>
            <w:r w:rsidRPr="00B2195B">
              <w:rPr>
                <w:b/>
              </w:rPr>
              <w:t>Present</w:t>
            </w:r>
          </w:p>
          <w:p w:rsidRPr="00B2195B" w:rsidR="00475F05" w:rsidP="00FE70AB" w:rsidRDefault="00475F05" w14:paraId="2E83D668" w14:textId="77777777">
            <w:pPr>
              <w:jc w:val="center"/>
              <w:rPr>
                <w:b/>
              </w:rPr>
            </w:pPr>
            <w:r w:rsidRPr="00B2195B">
              <w:rPr>
                <w:b/>
              </w:rPr>
              <w:t>(list initials)</w:t>
            </w:r>
          </w:p>
        </w:tc>
        <w:tc>
          <w:tcPr>
            <w:tcW w:w="1710" w:type="dxa"/>
            <w:tcMar/>
          </w:tcPr>
          <w:p w:rsidRPr="00B2195B" w:rsidR="00475F05" w:rsidP="00FE70AB" w:rsidRDefault="00475F05" w14:paraId="4401DB4F" w14:textId="77777777">
            <w:pPr>
              <w:jc w:val="center"/>
              <w:rPr>
                <w:b/>
              </w:rPr>
            </w:pPr>
            <w:r w:rsidRPr="00B2195B">
              <w:rPr>
                <w:b/>
              </w:rPr>
              <w:t>Duration</w:t>
            </w:r>
          </w:p>
          <w:p w:rsidRPr="00B2195B" w:rsidR="00475F05" w:rsidP="00FE70AB" w:rsidRDefault="00475F05" w14:paraId="16473C2B" w14:textId="77777777">
            <w:pPr>
              <w:jc w:val="center"/>
              <w:rPr>
                <w:b/>
              </w:rPr>
            </w:pPr>
            <w:r w:rsidRPr="00B2195B">
              <w:rPr>
                <w:b/>
              </w:rPr>
              <w:t>(nearest .25 hr)</w:t>
            </w:r>
          </w:p>
        </w:tc>
      </w:tr>
      <w:tr w:rsidR="00475F05" w:rsidTr="33283987" w14:paraId="57A5740E" w14:textId="77777777">
        <w:trPr>
          <w:trHeight w:val="488"/>
        </w:trPr>
        <w:tc>
          <w:tcPr>
            <w:tcW w:w="3865" w:type="dxa"/>
            <w:tcMar/>
          </w:tcPr>
          <w:p w:rsidR="00B90AE3" w:rsidP="2AD68C52" w:rsidRDefault="00B90AE3" w14:paraId="3189302C" w14:textId="400D03E6">
            <w:pPr>
              <w:pStyle w:val="Normal"/>
              <w:jc w:val="center"/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</w:pPr>
            <w:r w:rsidR="05A85975">
              <w:rPr/>
              <w:t>The final project URL has been confirmed for use</w:t>
            </w:r>
            <w:r>
              <w:br/>
            </w:r>
            <w:r w:rsidR="05A85975">
              <w:rPr/>
              <w:t xml:space="preserve"> </w:t>
            </w:r>
            <w:hyperlink r:id="R17c25c5c624d4513">
              <w:r w:rsidRPr="2AD68C52" w:rsidR="05A85975">
                <w:rPr>
                  <w:rStyle w:val="Hyperlink"/>
                  <w:rFonts w:ascii="Calibri" w:hAnsi="Calibri" w:eastAsia="Calibri" w:cs="Calibri"/>
                  <w:noProof w:val="0"/>
                  <w:sz w:val="22"/>
                  <w:szCs w:val="22"/>
                  <w:lang w:val="en-CA"/>
                </w:rPr>
                <w:t>https://myanimelist.net/</w:t>
              </w:r>
            </w:hyperlink>
          </w:p>
        </w:tc>
        <w:tc>
          <w:tcPr>
            <w:tcW w:w="6120" w:type="dxa"/>
            <w:tcMar/>
          </w:tcPr>
          <w:p w:rsidR="00475F05" w:rsidP="00F17FC3" w:rsidRDefault="00475F05" w14:paraId="07A4F9FB" w14:textId="3D60DE50">
            <w:pPr>
              <w:jc w:val="center"/>
            </w:pPr>
            <w:r w:rsidR="05AABF0C">
              <w:rPr/>
              <w:t>Need to think about how many test projects the site can run that are consistent with the final project</w:t>
            </w:r>
          </w:p>
        </w:tc>
        <w:tc>
          <w:tcPr>
            <w:tcW w:w="1620" w:type="dxa"/>
            <w:tcMar/>
          </w:tcPr>
          <w:p w:rsidR="00475F05" w:rsidP="2AD68C52" w:rsidRDefault="00475F05" w14:paraId="7709D8C1" w14:textId="40FB0ECD">
            <w:pPr>
              <w:pStyle w:val="Normal"/>
            </w:pPr>
            <w:sdt>
              <w:sdtPr>
                <w:id w:val="230249572"/>
                <w:placeholder>
                  <w:docPart w:val="4EE1457367F144F2A90829D221DCBB7D"/>
                </w:placeholder>
              </w:sdtPr>
              <w:sdtContent>
                <w:r w:rsidRPr="33283987" w:rsidR="05A85975">
                  <w:rPr>
                    <w:lang w:val="en-US"/>
                  </w:rPr>
                  <w:t xml:space="preserve">CHIEN-HUAN LIN, </w:t>
                </w:r>
                <w:r w:rsidRPr="33283987" w:rsidR="05A85975">
                  <w:rPr>
                    <w:rFonts w:ascii="Calibri" w:hAnsi="Calibri" w:eastAsia="Calibri" w:cs="Calibri"/>
                    <w:noProof w:val="0"/>
                    <w:sz w:val="22"/>
                    <w:szCs w:val="22"/>
                    <w:lang w:val="en-US"/>
                  </w:rPr>
                  <w:t>Shrey</w:t>
                </w:r>
                <w:r w:rsidRPr="33283987" w:rsidR="4566847F">
                  <w:rPr>
                    <w:rFonts w:ascii="Calibri" w:hAnsi="Calibri" w:eastAsia="Calibri" w:cs="Calibri"/>
                    <w:noProof w:val="0"/>
                    <w:sz w:val="22"/>
                    <w:szCs w:val="22"/>
                    <w:lang w:val="en-US"/>
                  </w:rPr>
                  <w:t xml:space="preserve"> </w:t>
                </w:r>
                <w:r w:rsidRPr="33283987" w:rsidR="05A85975">
                  <w:rPr>
                    <w:rFonts w:ascii="Calibri" w:hAnsi="Calibri" w:eastAsia="Calibri" w:cs="Calibri"/>
                    <w:noProof w:val="0"/>
                    <w:sz w:val="22"/>
                    <w:szCs w:val="22"/>
                    <w:lang w:val="en-US"/>
                  </w:rPr>
                  <w:t xml:space="preserve">Patel, </w:t>
                </w:r>
                <w:r w:rsidRPr="33283987" w:rsidR="05A85975">
                  <w:rPr>
                    <w:rFonts w:ascii="Calibri" w:hAnsi="Calibri" w:eastAsia="Calibri" w:cs="Calibri"/>
                    <w:noProof w:val="0"/>
                    <w:sz w:val="22"/>
                    <w:szCs w:val="22"/>
                    <w:lang w:val="en-US"/>
                  </w:rPr>
                  <w:t>Aayush</w:t>
                </w:r>
                <w:r w:rsidRPr="33283987" w:rsidR="05A85975">
                  <w:rPr>
                    <w:rFonts w:ascii="Calibri" w:hAnsi="Calibri" w:eastAsia="Calibri" w:cs="Calibri"/>
                    <w:noProof w:val="0"/>
                    <w:sz w:val="22"/>
                    <w:szCs w:val="22"/>
                    <w:lang w:val="en-US"/>
                  </w:rPr>
                  <w:t xml:space="preserve"> </w:t>
                </w:r>
                <w:r w:rsidRPr="33283987" w:rsidR="05A85975">
                  <w:rPr>
                    <w:rFonts w:ascii="Calibri" w:hAnsi="Calibri" w:eastAsia="Calibri" w:cs="Calibri"/>
                    <w:noProof w:val="0"/>
                    <w:sz w:val="22"/>
                    <w:szCs w:val="22"/>
                    <w:lang w:val="en-US"/>
                  </w:rPr>
                  <w:t>Ogia</w:t>
                </w:r>
                <w:r w:rsidRPr="33283987" w:rsidR="05A85975">
                  <w:rPr>
                    <w:rFonts w:ascii="Calibri" w:hAnsi="Calibri" w:eastAsia="Calibri" w:cs="Calibri"/>
                    <w:noProof w:val="0"/>
                    <w:sz w:val="22"/>
                    <w:szCs w:val="22"/>
                    <w:lang w:val="en-US"/>
                  </w:rPr>
                  <w:t xml:space="preserve">, Parth </w:t>
                </w:r>
                <w:r w:rsidRPr="33283987" w:rsidR="05A85975">
                  <w:rPr>
                    <w:rFonts w:ascii="Calibri" w:hAnsi="Calibri" w:eastAsia="Calibri" w:cs="Calibri"/>
                    <w:noProof w:val="0"/>
                    <w:sz w:val="22"/>
                    <w:szCs w:val="22"/>
                    <w:lang w:val="en-US"/>
                  </w:rPr>
                  <w:t>Sanjaysinh</w:t>
                </w:r>
                <w:r w:rsidRPr="33283987" w:rsidR="05A85975">
                  <w:rPr>
                    <w:rFonts w:ascii="Calibri" w:hAnsi="Calibri" w:eastAsia="Calibri" w:cs="Calibri"/>
                    <w:noProof w:val="0"/>
                    <w:sz w:val="22"/>
                    <w:szCs w:val="22"/>
                    <w:lang w:val="en-US"/>
                  </w:rPr>
                  <w:t xml:space="preserve"> Mori, Rial </w:t>
                </w:r>
                <w:r w:rsidRPr="33283987" w:rsidR="05A85975">
                  <w:rPr>
                    <w:rFonts w:ascii="Calibri" w:hAnsi="Calibri" w:eastAsia="Calibri" w:cs="Calibri"/>
                    <w:noProof w:val="0"/>
                    <w:sz w:val="22"/>
                    <w:szCs w:val="22"/>
                    <w:lang w:val="en-US"/>
                  </w:rPr>
                  <w:t>Alpananand</w:t>
                </w:r>
                <w:r w:rsidRPr="33283987" w:rsidR="05A85975">
                  <w:rPr>
                    <w:rFonts w:ascii="Calibri" w:hAnsi="Calibri" w:eastAsia="Calibri" w:cs="Calibri"/>
                    <w:noProof w:val="0"/>
                    <w:sz w:val="22"/>
                    <w:szCs w:val="22"/>
                    <w:lang w:val="en-US"/>
                  </w:rPr>
                  <w:t xml:space="preserve"> Parmar</w:t>
                </w:r>
              </w:sdtContent>
            </w:sdt>
          </w:p>
        </w:tc>
        <w:tc>
          <w:tcPr>
            <w:tcW w:w="1710" w:type="dxa"/>
            <w:tcMar/>
          </w:tcPr>
          <w:p w:rsidR="00FE70AB" w:rsidP="00B34BB4" w:rsidRDefault="00FE70AB" w14:paraId="09BA7C32" w14:textId="603D060D">
            <w:pPr>
              <w:jc w:val="center"/>
            </w:pPr>
            <w:r w:rsidR="05A85975">
              <w:rPr/>
              <w:t>3 days</w:t>
            </w:r>
          </w:p>
          <w:p w:rsidR="00FE70AB" w:rsidP="00B34BB4" w:rsidRDefault="00FE70AB" w14:paraId="147495D9" w14:textId="56C247E5">
            <w:pPr>
              <w:jc w:val="center"/>
            </w:pPr>
            <w:r w:rsidR="2A606B0C">
              <w:rPr/>
              <w:t>(2024/07/20</w:t>
            </w:r>
            <w:r>
              <w:br/>
            </w:r>
            <w:r w:rsidR="2A606B0C">
              <w:rPr/>
              <w:t>~</w:t>
            </w:r>
            <w:r>
              <w:br/>
            </w:r>
            <w:r w:rsidR="2A606B0C">
              <w:rPr/>
              <w:t>2024/07/23)</w:t>
            </w:r>
          </w:p>
        </w:tc>
      </w:tr>
      <w:tr w:rsidR="00475F05" w:rsidTr="33283987" w14:paraId="30BC6652" w14:textId="77777777">
        <w:trPr>
          <w:trHeight w:val="478"/>
        </w:trPr>
        <w:tc>
          <w:tcPr>
            <w:tcW w:w="3865" w:type="dxa"/>
            <w:tcMar/>
          </w:tcPr>
          <w:p w:rsidR="00475F05" w:rsidP="00F17FC3" w:rsidRDefault="00475F05" w14:paraId="2EB9A9DF" w14:textId="01EE9FBD">
            <w:pPr>
              <w:jc w:val="center"/>
            </w:pPr>
            <w:r w:rsidR="4CD92C0D">
              <w:rPr/>
              <w:t>Assign work areas--meeting minutes</w:t>
            </w:r>
          </w:p>
        </w:tc>
        <w:tc>
          <w:tcPr>
            <w:tcW w:w="6120" w:type="dxa"/>
            <w:tcMar/>
          </w:tcPr>
          <w:p w:rsidR="00475F05" w:rsidP="00F17FC3" w:rsidRDefault="00475F05" w14:paraId="05A44D59" w14:textId="5E4A9D02">
            <w:pPr>
              <w:jc w:val="center"/>
            </w:pPr>
            <w:r w:rsidR="22ED7A1A">
              <w:rPr/>
              <w:t>Mainly responsible</w:t>
            </w:r>
            <w:r w:rsidR="22ED7A1A">
              <w:rPr/>
              <w:t xml:space="preserve"> for the relevant records of all meetings and related</w:t>
            </w:r>
            <w:r w:rsidR="51E81158">
              <w:rPr/>
              <w:t xml:space="preserve"> documents or </w:t>
            </w:r>
            <w:r w:rsidR="29C6BDEC">
              <w:rPr/>
              <w:t>paperwork</w:t>
            </w:r>
          </w:p>
        </w:tc>
        <w:tc>
          <w:tcPr>
            <w:tcW w:w="1620" w:type="dxa"/>
            <w:tcMar/>
          </w:tcPr>
          <w:p w:rsidR="00475F05" w:rsidP="2AD68C52" w:rsidRDefault="00475F05" w14:paraId="23B68A89" w14:textId="0F8ED228">
            <w:pPr>
              <w:pStyle w:val="Normal"/>
              <w:jc w:val="center"/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</w:pPr>
            <w:r w:rsidR="4CD92C0D">
              <w:rPr/>
              <w:t>CHIEN-HUAN LIN</w:t>
            </w:r>
          </w:p>
        </w:tc>
        <w:tc>
          <w:tcPr>
            <w:tcW w:w="1710" w:type="dxa"/>
            <w:tcMar/>
          </w:tcPr>
          <w:p w:rsidR="00475F05" w:rsidP="00F17FC3" w:rsidRDefault="00475F05" w14:paraId="2A0C30E4" w14:textId="5E52D5F0">
            <w:pPr>
              <w:jc w:val="center"/>
            </w:pPr>
            <w:r w:rsidR="4CD92C0D">
              <w:rPr/>
              <w:t>Every week once</w:t>
            </w:r>
          </w:p>
        </w:tc>
      </w:tr>
      <w:tr w:rsidR="00475F05" w:rsidTr="33283987" w14:paraId="1A335723" w14:textId="77777777">
        <w:trPr>
          <w:trHeight w:val="488"/>
        </w:trPr>
        <w:tc>
          <w:tcPr>
            <w:tcW w:w="3865" w:type="dxa"/>
            <w:tcMar/>
          </w:tcPr>
          <w:p w:rsidR="00475F05" w:rsidP="00F17FC3" w:rsidRDefault="00475F05" w14:paraId="20D73013" w14:textId="61272003">
            <w:pPr>
              <w:jc w:val="center"/>
            </w:pPr>
            <w:r w:rsidR="7AB9247B">
              <w:rPr/>
              <w:t>Assign work areas--coding writing</w:t>
            </w:r>
          </w:p>
        </w:tc>
        <w:tc>
          <w:tcPr>
            <w:tcW w:w="6120" w:type="dxa"/>
            <w:tcMar/>
          </w:tcPr>
          <w:p w:rsidR="00475F05" w:rsidP="00F17FC3" w:rsidRDefault="00475F05" w14:paraId="00ADBB68" w14:textId="7326B071">
            <w:pPr>
              <w:jc w:val="center"/>
            </w:pPr>
            <w:r w:rsidR="5B569975">
              <w:rPr/>
              <w:t>Mainly responsible for writing test leaders and using github url</w:t>
            </w:r>
          </w:p>
        </w:tc>
        <w:tc>
          <w:tcPr>
            <w:tcW w:w="1620" w:type="dxa"/>
            <w:tcMar/>
          </w:tcPr>
          <w:p w:rsidR="00475F05" w:rsidP="2AD68C52" w:rsidRDefault="00475F05" w14:paraId="7A5C1C12" w14:textId="29B4E2AC">
            <w:pPr>
              <w:pStyle w:val="Normal"/>
              <w:jc w:val="center"/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</w:pPr>
            <w:r w:rsidRPr="33283987" w:rsidR="7AB9247B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>Shrey Patel</w:t>
            </w:r>
          </w:p>
        </w:tc>
        <w:tc>
          <w:tcPr>
            <w:tcW w:w="1710" w:type="dxa"/>
            <w:tcMar/>
          </w:tcPr>
          <w:p w:rsidR="00475F05" w:rsidP="00F17FC3" w:rsidRDefault="00475F05" w14:paraId="4EA7B11C" w14:textId="3B7935D5">
            <w:pPr>
              <w:jc w:val="center"/>
            </w:pPr>
            <w:r w:rsidR="7AB9247B">
              <w:rPr/>
              <w:t>2024/07/20</w:t>
            </w:r>
          </w:p>
          <w:p w:rsidR="00475F05" w:rsidP="00F17FC3" w:rsidRDefault="00475F05" w14:paraId="50E2CE24" w14:textId="1F597F03">
            <w:pPr>
              <w:jc w:val="center"/>
            </w:pPr>
            <w:r w:rsidR="7AB9247B">
              <w:rPr/>
              <w:t>~</w:t>
            </w:r>
          </w:p>
          <w:p w:rsidR="00475F05" w:rsidP="00F17FC3" w:rsidRDefault="00475F05" w14:paraId="391949DC" w14:textId="3245154B">
            <w:pPr>
              <w:jc w:val="center"/>
            </w:pPr>
            <w:r w:rsidR="7AB9247B">
              <w:rPr/>
              <w:t>2024/07/27</w:t>
            </w:r>
          </w:p>
        </w:tc>
      </w:tr>
      <w:tr w:rsidR="00475F05" w:rsidTr="33283987" w14:paraId="51C4EE3F" w14:textId="77777777">
        <w:trPr>
          <w:trHeight w:val="478"/>
        </w:trPr>
        <w:tc>
          <w:tcPr>
            <w:tcW w:w="3865" w:type="dxa"/>
            <w:tcMar/>
          </w:tcPr>
          <w:p w:rsidR="00475F05" w:rsidP="00FE70AB" w:rsidRDefault="00475F05" w14:paraId="010EB470" w14:textId="153B8B7E">
            <w:pPr>
              <w:jc w:val="center"/>
            </w:pPr>
            <w:r w:rsidR="3F08A546">
              <w:rPr/>
              <w:t>Assign work areas--other test scripts</w:t>
            </w:r>
          </w:p>
        </w:tc>
        <w:tc>
          <w:tcPr>
            <w:tcW w:w="6120" w:type="dxa"/>
            <w:tcMar/>
          </w:tcPr>
          <w:p w:rsidR="00475F05" w:rsidP="00FE70AB" w:rsidRDefault="00475F05" w14:paraId="7890034D" w14:textId="1647C91A">
            <w:pPr>
              <w:jc w:val="center"/>
            </w:pPr>
            <w:r w:rsidR="3F08A546">
              <w:rPr/>
              <w:t>TBD</w:t>
            </w:r>
          </w:p>
        </w:tc>
        <w:tc>
          <w:tcPr>
            <w:tcW w:w="1620" w:type="dxa"/>
            <w:tcMar/>
          </w:tcPr>
          <w:p w:rsidR="00475F05" w:rsidP="00FE70AB" w:rsidRDefault="00475F05" w14:paraId="2C2CD66D" w14:textId="499D0123">
            <w:pPr>
              <w:jc w:val="center"/>
            </w:pPr>
            <w:r w:rsidR="3F08A546">
              <w:rPr/>
              <w:t>TBD</w:t>
            </w:r>
          </w:p>
        </w:tc>
        <w:tc>
          <w:tcPr>
            <w:tcW w:w="1710" w:type="dxa"/>
            <w:tcMar/>
          </w:tcPr>
          <w:p w:rsidR="00475F05" w:rsidP="00FE70AB" w:rsidRDefault="00475F05" w14:paraId="3823D591" w14:textId="48572E89">
            <w:pPr>
              <w:jc w:val="center"/>
            </w:pPr>
            <w:r w:rsidR="3F08A546">
              <w:rPr/>
              <w:t>TBD</w:t>
            </w:r>
          </w:p>
        </w:tc>
      </w:tr>
      <w:tr w:rsidR="00475F05" w:rsidTr="33283987" w14:paraId="3887DD32" w14:textId="77777777">
        <w:trPr>
          <w:trHeight w:val="488"/>
        </w:trPr>
        <w:tc>
          <w:tcPr>
            <w:tcW w:w="3865" w:type="dxa"/>
            <w:tcMar/>
          </w:tcPr>
          <w:p w:rsidR="00475F05" w:rsidP="00FE70AB" w:rsidRDefault="00475F05" w14:paraId="6B89A61E" w14:textId="0F0EABD2">
            <w:pPr>
              <w:jc w:val="center"/>
            </w:pPr>
            <w:r w:rsidR="3F08A546">
              <w:rPr/>
              <w:t>Assign work areas--final test participation</w:t>
            </w:r>
          </w:p>
        </w:tc>
        <w:tc>
          <w:tcPr>
            <w:tcW w:w="6120" w:type="dxa"/>
            <w:tcMar/>
          </w:tcPr>
          <w:p w:rsidR="00475F05" w:rsidP="00FE70AB" w:rsidRDefault="00475F05" w14:paraId="4E01315F" w14:textId="611DDCF1">
            <w:pPr>
              <w:jc w:val="center"/>
            </w:pPr>
            <w:r w:rsidR="3F08A546">
              <w:rPr/>
              <w:t>TBD</w:t>
            </w:r>
          </w:p>
        </w:tc>
        <w:tc>
          <w:tcPr>
            <w:tcW w:w="1620" w:type="dxa"/>
            <w:tcMar/>
          </w:tcPr>
          <w:p w:rsidR="00475F05" w:rsidP="2AD68C52" w:rsidRDefault="00475F05" w14:paraId="080488BC" w14:textId="497C31E2">
            <w:pPr>
              <w:pStyle w:val="Normal"/>
            </w:pPr>
            <w:sdt>
              <w:sdtPr>
                <w:id w:val="943717120"/>
                <w:placeholder>
                  <w:docPart w:val="B0C6E6F2AB6E42EEBE1524F8A88A7F34"/>
                </w:placeholder>
              </w:sdtPr>
              <w:sdtContent>
                <w:r w:rsidR="3F08A546">
                  <w:rPr/>
                  <w:t xml:space="preserve">CHIEN-HUAN LIN, </w:t>
                </w:r>
                <w:r w:rsidRPr="33283987" w:rsidR="3F08A546">
                  <w:rPr>
                    <w:rFonts w:ascii="Calibri" w:hAnsi="Calibri" w:eastAsia="Calibri" w:cs="Calibri"/>
                    <w:noProof w:val="0"/>
                    <w:sz w:val="22"/>
                    <w:szCs w:val="22"/>
                    <w:lang w:val="en-CA"/>
                  </w:rPr>
                  <w:t xml:space="preserve">Shrey Patel, Aayush </w:t>
                </w:r>
                <w:r w:rsidRPr="33283987" w:rsidR="3F08A546">
                  <w:rPr>
                    <w:rFonts w:ascii="Calibri" w:hAnsi="Calibri" w:eastAsia="Calibri" w:cs="Calibri"/>
                    <w:noProof w:val="0"/>
                    <w:sz w:val="22"/>
                    <w:szCs w:val="22"/>
                    <w:lang w:val="en-CA"/>
                  </w:rPr>
                  <w:t>Ogia</w:t>
                </w:r>
                <w:r w:rsidRPr="33283987" w:rsidR="3F08A546">
                  <w:rPr>
                    <w:rFonts w:ascii="Calibri" w:hAnsi="Calibri" w:eastAsia="Calibri" w:cs="Calibri"/>
                    <w:noProof w:val="0"/>
                    <w:sz w:val="22"/>
                    <w:szCs w:val="22"/>
                    <w:lang w:val="en-CA"/>
                  </w:rPr>
                  <w:t xml:space="preserve">, Parth </w:t>
                </w:r>
                <w:r w:rsidRPr="33283987" w:rsidR="3F08A546">
                  <w:rPr>
                    <w:rFonts w:ascii="Calibri" w:hAnsi="Calibri" w:eastAsia="Calibri" w:cs="Calibri"/>
                    <w:noProof w:val="0"/>
                    <w:sz w:val="22"/>
                    <w:szCs w:val="22"/>
                    <w:lang w:val="en-CA"/>
                  </w:rPr>
                  <w:t>Sanjaysinh</w:t>
                </w:r>
                <w:r w:rsidRPr="33283987" w:rsidR="3F08A546">
                  <w:rPr>
                    <w:rFonts w:ascii="Calibri" w:hAnsi="Calibri" w:eastAsia="Calibri" w:cs="Calibri"/>
                    <w:noProof w:val="0"/>
                    <w:sz w:val="22"/>
                    <w:szCs w:val="22"/>
                    <w:lang w:val="en-CA"/>
                  </w:rPr>
                  <w:t xml:space="preserve"> Mori, Rial </w:t>
                </w:r>
                <w:r w:rsidRPr="33283987" w:rsidR="3F08A546">
                  <w:rPr>
                    <w:rFonts w:ascii="Calibri" w:hAnsi="Calibri" w:eastAsia="Calibri" w:cs="Calibri"/>
                    <w:noProof w:val="0"/>
                    <w:sz w:val="22"/>
                    <w:szCs w:val="22"/>
                    <w:lang w:val="en-CA"/>
                  </w:rPr>
                  <w:t>Alpananand</w:t>
                </w:r>
                <w:r w:rsidRPr="33283987" w:rsidR="3F08A546">
                  <w:rPr>
                    <w:rFonts w:ascii="Calibri" w:hAnsi="Calibri" w:eastAsia="Calibri" w:cs="Calibri"/>
                    <w:noProof w:val="0"/>
                    <w:sz w:val="22"/>
                    <w:szCs w:val="22"/>
                    <w:lang w:val="en-CA"/>
                  </w:rPr>
                  <w:t xml:space="preserve"> Parmar</w:t>
                </w:r>
              </w:sdtContent>
            </w:sdt>
          </w:p>
          <w:p w:rsidR="00475F05" w:rsidP="00FE70AB" w:rsidRDefault="00475F05" w14:paraId="1AB6C383" w14:textId="7149009B">
            <w:pPr>
              <w:jc w:val="center"/>
            </w:pPr>
          </w:p>
        </w:tc>
        <w:tc>
          <w:tcPr>
            <w:tcW w:w="1710" w:type="dxa"/>
            <w:tcMar/>
          </w:tcPr>
          <w:p w:rsidR="00475F05" w:rsidP="00FE70AB" w:rsidRDefault="00475F05" w14:paraId="29FBB628" w14:textId="54BA0588">
            <w:pPr>
              <w:jc w:val="center"/>
            </w:pPr>
            <w:r w:rsidR="3F08A546">
              <w:rPr/>
              <w:t>TBD</w:t>
            </w:r>
          </w:p>
        </w:tc>
      </w:tr>
      <w:tr w:rsidR="00475F05" w:rsidTr="33283987" w14:paraId="516613A0" w14:textId="77777777">
        <w:trPr>
          <w:trHeight w:val="478"/>
        </w:trPr>
        <w:tc>
          <w:tcPr>
            <w:tcW w:w="3865" w:type="dxa"/>
            <w:tcMar/>
          </w:tcPr>
          <w:p w:rsidR="00475F05" w:rsidP="00FE70AB" w:rsidRDefault="00475F05" w14:paraId="08EF2534" w14:textId="77777777">
            <w:pPr>
              <w:jc w:val="center"/>
            </w:pPr>
          </w:p>
        </w:tc>
        <w:tc>
          <w:tcPr>
            <w:tcW w:w="6120" w:type="dxa"/>
            <w:tcMar/>
          </w:tcPr>
          <w:p w:rsidR="00475F05" w:rsidP="00FE70AB" w:rsidRDefault="00475F05" w14:paraId="28BC2095" w14:textId="77777777">
            <w:pPr>
              <w:jc w:val="center"/>
            </w:pPr>
          </w:p>
        </w:tc>
        <w:tc>
          <w:tcPr>
            <w:tcW w:w="1620" w:type="dxa"/>
            <w:tcMar/>
          </w:tcPr>
          <w:p w:rsidR="00475F05" w:rsidP="00FE70AB" w:rsidRDefault="00475F05" w14:paraId="5972FF53" w14:textId="1ECFE620">
            <w:pPr>
              <w:jc w:val="center"/>
            </w:pPr>
          </w:p>
        </w:tc>
        <w:tc>
          <w:tcPr>
            <w:tcW w:w="1710" w:type="dxa"/>
            <w:tcMar/>
          </w:tcPr>
          <w:p w:rsidR="00475F05" w:rsidP="00FE70AB" w:rsidRDefault="00475F05" w14:paraId="1982FE64" w14:textId="77777777">
            <w:pPr>
              <w:jc w:val="center"/>
            </w:pPr>
          </w:p>
        </w:tc>
      </w:tr>
      <w:tr w:rsidR="00475F05" w:rsidTr="33283987" w14:paraId="2CCB06B5" w14:textId="77777777">
        <w:trPr>
          <w:trHeight w:val="488"/>
        </w:trPr>
        <w:tc>
          <w:tcPr>
            <w:tcW w:w="3865" w:type="dxa"/>
            <w:tcMar/>
          </w:tcPr>
          <w:p w:rsidR="00475F05" w:rsidP="00FE70AB" w:rsidRDefault="00475F05" w14:paraId="61864219" w14:textId="77777777">
            <w:pPr>
              <w:jc w:val="center"/>
            </w:pPr>
          </w:p>
        </w:tc>
        <w:tc>
          <w:tcPr>
            <w:tcW w:w="6120" w:type="dxa"/>
            <w:tcMar/>
          </w:tcPr>
          <w:p w:rsidR="00475F05" w:rsidP="00FE70AB" w:rsidRDefault="00475F05" w14:paraId="6F1093DC" w14:textId="77777777">
            <w:pPr>
              <w:jc w:val="center"/>
            </w:pPr>
          </w:p>
        </w:tc>
        <w:tc>
          <w:tcPr>
            <w:tcW w:w="1620" w:type="dxa"/>
            <w:tcMar/>
          </w:tcPr>
          <w:p w:rsidR="00475F05" w:rsidP="00FE70AB" w:rsidRDefault="00475F05" w14:paraId="76A2A952" w14:textId="543ACE7E">
            <w:pPr>
              <w:jc w:val="center"/>
            </w:pPr>
          </w:p>
        </w:tc>
        <w:tc>
          <w:tcPr>
            <w:tcW w:w="1710" w:type="dxa"/>
            <w:tcMar/>
          </w:tcPr>
          <w:p w:rsidR="00475F05" w:rsidP="00FE70AB" w:rsidRDefault="00475F05" w14:paraId="0843D18F" w14:textId="77777777">
            <w:pPr>
              <w:jc w:val="center"/>
            </w:pPr>
          </w:p>
        </w:tc>
      </w:tr>
    </w:tbl>
    <w:p w:rsidR="00322308" w:rsidP="00C26192" w:rsidRDefault="00322308" w14:paraId="453B6F26" w14:textId="77777777">
      <w:pPr>
        <w:pStyle w:val="Heading2"/>
      </w:pPr>
    </w:p>
    <w:p w:rsidR="00322308" w:rsidP="00C26192" w:rsidRDefault="00322308" w14:paraId="6AD21FDB" w14:textId="77777777">
      <w:pPr>
        <w:pStyle w:val="Heading2"/>
      </w:pPr>
    </w:p>
    <w:p w:rsidR="004F657E" w:rsidP="00C26192" w:rsidRDefault="00C26192" w14:paraId="7F6D960F" w14:textId="21FC6597">
      <w:pPr>
        <w:pStyle w:val="Heading2"/>
      </w:pPr>
      <w:r>
        <w:t>Agenda For Next Meeting</w:t>
      </w:r>
    </w:p>
    <w:p w:rsidRPr="00C26192" w:rsidR="00C26192" w:rsidP="00C26192" w:rsidRDefault="00C26192" w14:paraId="5C4BC1A5" w14:textId="7C8D6156">
      <w:r w:rsidR="00C26192">
        <w:rPr/>
        <w:t>Use the structure provided to create your agenda for next week. The number of items and order of topics can be to suit your team's meeting.</w:t>
      </w:r>
    </w:p>
    <w:p w:rsidR="000A6E35" w:rsidP="000A6E35" w:rsidRDefault="000A6E35" w14:paraId="4D273885" w14:textId="02C4E9BD">
      <w:pPr>
        <w:pStyle w:val="ListParagraph"/>
        <w:numPr>
          <w:ilvl w:val="0"/>
          <w:numId w:val="3"/>
        </w:numPr>
        <w:rPr/>
      </w:pPr>
      <w:r w:rsidR="3F27BF1D">
        <w:rPr/>
        <w:t>Next meeting will be on 2024/07/27</w:t>
      </w:r>
    </w:p>
    <w:p w:rsidR="000A6E35" w:rsidP="000A6E35" w:rsidRDefault="000A6E35" w14:paraId="699459EF" w14:textId="7D8D45D8">
      <w:pPr>
        <w:pStyle w:val="ListParagraph"/>
        <w:numPr>
          <w:ilvl w:val="0"/>
          <w:numId w:val="3"/>
        </w:numPr>
        <w:rPr/>
      </w:pPr>
      <w:r w:rsidR="3F27BF1D">
        <w:rPr/>
        <w:t xml:space="preserve">Everyone should be clear about their </w:t>
      </w:r>
      <w:r w:rsidR="3F27BF1D">
        <w:rPr/>
        <w:t xml:space="preserve">assign </w:t>
      </w:r>
      <w:r w:rsidR="3F27BF1D">
        <w:rPr/>
        <w:t>work</w:t>
      </w:r>
    </w:p>
    <w:p w:rsidR="000A6E35" w:rsidP="000A6E35" w:rsidRDefault="000A6E35" w14:paraId="34D1311D" w14:textId="2270A09B">
      <w:pPr>
        <w:pStyle w:val="ListParagraph"/>
        <w:numPr>
          <w:ilvl w:val="0"/>
          <w:numId w:val="3"/>
        </w:numPr>
        <w:rPr/>
      </w:pPr>
      <w:r w:rsidR="3F27BF1D">
        <w:rPr/>
        <w:t xml:space="preserve">The </w:t>
      </w:r>
      <w:r w:rsidR="3F27BF1D">
        <w:rPr/>
        <w:t>github</w:t>
      </w:r>
      <w:r w:rsidR="3F27BF1D">
        <w:rPr/>
        <w:t xml:space="preserve"> </w:t>
      </w:r>
      <w:r w:rsidR="3F27BF1D">
        <w:rPr/>
        <w:t>url</w:t>
      </w:r>
      <w:r w:rsidR="3F27BF1D">
        <w:rPr/>
        <w:t xml:space="preserve"> should be ready on next week</w:t>
      </w:r>
    </w:p>
    <w:p w:rsidR="00C26192" w:rsidP="00C26192" w:rsidRDefault="00C26192" w14:paraId="04C596F8" w14:textId="3206B240">
      <w:pPr>
        <w:pStyle w:val="ListParagraph"/>
        <w:numPr>
          <w:ilvl w:val="0"/>
          <w:numId w:val="3"/>
        </w:numPr>
        <w:rPr/>
      </w:pPr>
      <w:r w:rsidR="37E1C7E8">
        <w:rPr/>
        <w:t>Test scripts should have prototype ideas</w:t>
      </w:r>
    </w:p>
    <w:p w:rsidR="00C26192" w:rsidP="00C26192" w:rsidRDefault="00C26192" w14:paraId="794A57CE" w14:textId="77777777"/>
    <w:p w:rsidRPr="00C26192" w:rsidR="00C26192" w:rsidP="00C26192" w:rsidRDefault="00C26192" w14:paraId="7604D66F" w14:textId="77777777"/>
    <w:p w:rsidRPr="00C26192" w:rsidR="00C26192" w:rsidP="00C26192" w:rsidRDefault="00C26192" w14:paraId="264B23E7" w14:textId="77777777"/>
    <w:sectPr w:rsidRPr="00C26192" w:rsidR="00C26192" w:rsidSect="00B8547A">
      <w:headerReference w:type="default" r:id="rId1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1611B6" w:rsidP="00475F05" w:rsidRDefault="001611B6" w14:paraId="45F36850" w14:textId="77777777">
      <w:pPr>
        <w:spacing w:after="0" w:line="240" w:lineRule="auto"/>
      </w:pPr>
      <w:r>
        <w:separator/>
      </w:r>
    </w:p>
  </w:endnote>
  <w:endnote w:type="continuationSeparator" w:id="0">
    <w:p w:rsidR="001611B6" w:rsidP="00475F05" w:rsidRDefault="001611B6" w14:paraId="5887F07D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1611B6" w:rsidP="00475F05" w:rsidRDefault="001611B6" w14:paraId="34D9EDE7" w14:textId="77777777">
      <w:pPr>
        <w:spacing w:after="0" w:line="240" w:lineRule="auto"/>
      </w:pPr>
      <w:r>
        <w:separator/>
      </w:r>
    </w:p>
  </w:footnote>
  <w:footnote w:type="continuationSeparator" w:id="0">
    <w:p w:rsidR="001611B6" w:rsidP="00475F05" w:rsidRDefault="001611B6" w14:paraId="3DA4AE75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18336367"/>
      <w:docPartObj>
        <w:docPartGallery w:val="Page Numbers (Top of Page)"/>
        <w:docPartUnique/>
      </w:docPartObj>
    </w:sdtPr>
    <w:sdtContent>
      <w:p w:rsidR="004345A4" w:rsidRDefault="004345A4" w14:paraId="511298A3" w14:textId="77777777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:rsidR="00475F05" w:rsidRDefault="00475F05" w14:paraId="573E398A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1F57CB"/>
    <w:multiLevelType w:val="hybridMultilevel"/>
    <w:tmpl w:val="7C540BF2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75EB10A3"/>
    <w:multiLevelType w:val="hybridMultilevel"/>
    <w:tmpl w:val="48CAE77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C74458"/>
    <w:multiLevelType w:val="hybridMultilevel"/>
    <w:tmpl w:val="6D8C2C2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013652789">
    <w:abstractNumId w:val="0"/>
  </w:num>
  <w:num w:numId="2" w16cid:durableId="534076094">
    <w:abstractNumId w:val="1"/>
  </w:num>
  <w:num w:numId="3" w16cid:durableId="6972396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NLY0MjQyMLM0NTNQ0lEKTi0uzszPAymwqAUAVFAwhywAAAA="/>
  </w:docVars>
  <w:rsids>
    <w:rsidRoot w:val="00B2195B"/>
    <w:rsid w:val="00052FE6"/>
    <w:rsid w:val="000A65CA"/>
    <w:rsid w:val="000A6E35"/>
    <w:rsid w:val="001308DE"/>
    <w:rsid w:val="00144521"/>
    <w:rsid w:val="001611B6"/>
    <w:rsid w:val="002043E5"/>
    <w:rsid w:val="00240915"/>
    <w:rsid w:val="00322308"/>
    <w:rsid w:val="00346CBF"/>
    <w:rsid w:val="00382A5D"/>
    <w:rsid w:val="003859B9"/>
    <w:rsid w:val="00396DB8"/>
    <w:rsid w:val="003F78DD"/>
    <w:rsid w:val="003F78E3"/>
    <w:rsid w:val="004345A4"/>
    <w:rsid w:val="00475F05"/>
    <w:rsid w:val="004B3C0F"/>
    <w:rsid w:val="004F657E"/>
    <w:rsid w:val="00546818"/>
    <w:rsid w:val="005B1797"/>
    <w:rsid w:val="005D58AB"/>
    <w:rsid w:val="005F1670"/>
    <w:rsid w:val="006B4CB1"/>
    <w:rsid w:val="006C0096"/>
    <w:rsid w:val="006D2393"/>
    <w:rsid w:val="00706046"/>
    <w:rsid w:val="00794908"/>
    <w:rsid w:val="008A4518"/>
    <w:rsid w:val="008B6FAD"/>
    <w:rsid w:val="008D0748"/>
    <w:rsid w:val="008E71ED"/>
    <w:rsid w:val="00941075"/>
    <w:rsid w:val="009452A6"/>
    <w:rsid w:val="00983E3C"/>
    <w:rsid w:val="009C6639"/>
    <w:rsid w:val="009E78D4"/>
    <w:rsid w:val="00A33AB0"/>
    <w:rsid w:val="00A8048B"/>
    <w:rsid w:val="00B00FA9"/>
    <w:rsid w:val="00B2195B"/>
    <w:rsid w:val="00B24268"/>
    <w:rsid w:val="00B34BB4"/>
    <w:rsid w:val="00B61CDD"/>
    <w:rsid w:val="00B8547A"/>
    <w:rsid w:val="00B90AE3"/>
    <w:rsid w:val="00C26192"/>
    <w:rsid w:val="00C45C68"/>
    <w:rsid w:val="00D2285C"/>
    <w:rsid w:val="00D316E3"/>
    <w:rsid w:val="00E04F60"/>
    <w:rsid w:val="00E8291E"/>
    <w:rsid w:val="00EB2045"/>
    <w:rsid w:val="00EB6970"/>
    <w:rsid w:val="00EC6B60"/>
    <w:rsid w:val="00ED740F"/>
    <w:rsid w:val="00F17FC3"/>
    <w:rsid w:val="00F330F2"/>
    <w:rsid w:val="00F50DEE"/>
    <w:rsid w:val="00FE5E34"/>
    <w:rsid w:val="00FE70AB"/>
    <w:rsid w:val="011912B6"/>
    <w:rsid w:val="0211B1CF"/>
    <w:rsid w:val="05040FBA"/>
    <w:rsid w:val="05A85975"/>
    <w:rsid w:val="05AABF0C"/>
    <w:rsid w:val="166A6A1D"/>
    <w:rsid w:val="17B8AA81"/>
    <w:rsid w:val="1930D927"/>
    <w:rsid w:val="1E78A3DF"/>
    <w:rsid w:val="217EB676"/>
    <w:rsid w:val="22ED7A1A"/>
    <w:rsid w:val="230A74E9"/>
    <w:rsid w:val="260EEC23"/>
    <w:rsid w:val="2636DEB0"/>
    <w:rsid w:val="29C6BDEC"/>
    <w:rsid w:val="2A606B0C"/>
    <w:rsid w:val="2AD68C52"/>
    <w:rsid w:val="318DE594"/>
    <w:rsid w:val="32521461"/>
    <w:rsid w:val="33283987"/>
    <w:rsid w:val="37E1C7E8"/>
    <w:rsid w:val="3886B261"/>
    <w:rsid w:val="3B959A0C"/>
    <w:rsid w:val="3D5A6EA4"/>
    <w:rsid w:val="3F08A546"/>
    <w:rsid w:val="3F27BF1D"/>
    <w:rsid w:val="4348B1D9"/>
    <w:rsid w:val="4566847F"/>
    <w:rsid w:val="477C990E"/>
    <w:rsid w:val="49D56AE6"/>
    <w:rsid w:val="4CD92C0D"/>
    <w:rsid w:val="505890D0"/>
    <w:rsid w:val="51E81158"/>
    <w:rsid w:val="5904171A"/>
    <w:rsid w:val="5AA8BD25"/>
    <w:rsid w:val="5B569975"/>
    <w:rsid w:val="5D4DB4D2"/>
    <w:rsid w:val="5FD555B4"/>
    <w:rsid w:val="6A0AF159"/>
    <w:rsid w:val="705FEAA6"/>
    <w:rsid w:val="72FDA3B3"/>
    <w:rsid w:val="759D3B42"/>
    <w:rsid w:val="7AB9247B"/>
    <w:rsid w:val="7E01FE68"/>
    <w:rsid w:val="7EDF8F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5C472"/>
  <w15:chartTrackingRefBased/>
  <w15:docId w15:val="{7D309B47-3EB9-4A25-AAE9-131EBB2FE9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B2195B"/>
  </w:style>
  <w:style w:type="paragraph" w:styleId="Heading1">
    <w:name w:val="heading 1"/>
    <w:basedOn w:val="Normal"/>
    <w:next w:val="Normal"/>
    <w:link w:val="Heading1Char"/>
    <w:uiPriority w:val="9"/>
    <w:qFormat/>
    <w:rsid w:val="00941075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195B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0748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195B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B2195B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B2195B"/>
    <w:rPr>
      <w:color w:val="808080"/>
    </w:rPr>
  </w:style>
  <w:style w:type="table" w:styleId="TableGrid">
    <w:name w:val="Table Grid"/>
    <w:basedOn w:val="TableNormal"/>
    <w:uiPriority w:val="39"/>
    <w:rsid w:val="00B2195B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2Char" w:customStyle="1">
    <w:name w:val="Heading 2 Char"/>
    <w:basedOn w:val="DefaultParagraphFont"/>
    <w:link w:val="Heading2"/>
    <w:uiPriority w:val="9"/>
    <w:rsid w:val="00B2195B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8D07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0748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8D07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0748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8D074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07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8D0748"/>
    <w:rPr>
      <w:rFonts w:ascii="Segoe UI" w:hAnsi="Segoe UI" w:cs="Segoe UI"/>
      <w:sz w:val="18"/>
      <w:szCs w:val="18"/>
    </w:rPr>
  </w:style>
  <w:style w:type="character" w:styleId="Heading3Char" w:customStyle="1">
    <w:name w:val="Heading 3 Char"/>
    <w:basedOn w:val="DefaultParagraphFont"/>
    <w:link w:val="Heading3"/>
    <w:uiPriority w:val="9"/>
    <w:rsid w:val="008D0748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table" w:styleId="GridTable1Light">
    <w:name w:val="Grid Table 1 Light"/>
    <w:basedOn w:val="TableNormal"/>
    <w:uiPriority w:val="46"/>
    <w:rsid w:val="008D0748"/>
    <w:pPr>
      <w:spacing w:after="0" w:line="240" w:lineRule="auto"/>
    </w:pPr>
    <w:tblPr>
      <w:tblStyleRowBandSize w:val="1"/>
      <w:tblStyleColBandSize w:val="1"/>
      <w:tblBorders>
        <w:top w:val="single" w:color="999999" w:themeColor="text1" w:themeTint="66" w:sz="4" w:space="0"/>
        <w:left w:val="single" w:color="999999" w:themeColor="text1" w:themeTint="66" w:sz="4" w:space="0"/>
        <w:bottom w:val="single" w:color="999999" w:themeColor="text1" w:themeTint="66" w:sz="4" w:space="0"/>
        <w:right w:val="single" w:color="999999" w:themeColor="text1" w:themeTint="66" w:sz="4" w:space="0"/>
        <w:insideH w:val="single" w:color="999999" w:themeColor="text1" w:themeTint="66" w:sz="4" w:space="0"/>
        <w:insideV w:val="single" w:color="999999" w:themeColor="text1" w:themeTint="66" w:sz="4" w:space="0"/>
      </w:tblBorders>
    </w:tblPr>
    <w:tblStylePr w:type="firstRow">
      <w:rPr>
        <w:b/>
        <w:bCs/>
      </w:rPr>
      <w:tblPr/>
      <w:tcPr>
        <w:tcBorders>
          <w:bottom w:val="single" w:color="666666" w:themeColor="tex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666666" w:themeColor="tex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475F05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475F05"/>
  </w:style>
  <w:style w:type="paragraph" w:styleId="Footer">
    <w:name w:val="footer"/>
    <w:basedOn w:val="Normal"/>
    <w:link w:val="FooterChar"/>
    <w:uiPriority w:val="99"/>
    <w:unhideWhenUsed/>
    <w:rsid w:val="00475F05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475F05"/>
  </w:style>
  <w:style w:type="paragraph" w:styleId="ListParagraph">
    <w:name w:val="List Paragraph"/>
    <w:basedOn w:val="Normal"/>
    <w:uiPriority w:val="34"/>
    <w:qFormat/>
    <w:rsid w:val="00C26192"/>
    <w:pPr>
      <w:ind w:left="720"/>
      <w:contextualSpacing/>
    </w:pPr>
  </w:style>
  <w:style w:type="character" w:styleId="Heading1Char" w:customStyle="1">
    <w:name w:val="Heading 1 Char"/>
    <w:basedOn w:val="DefaultParagraphFont"/>
    <w:link w:val="Heading1"/>
    <w:uiPriority w:val="9"/>
    <w:rsid w:val="00941075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xmlns:w14="http://schemas.microsoft.com/office/word/2010/wordml" xmlns:mc="http://schemas.openxmlformats.org/markup-compatibility/2006" xmlns:w="http://schemas.openxmlformats.org/wordprocessingml/2006/main" w:type="character" w:styleId="Hyperlink" mc:Ignorable="w14">
    <w:name xmlns:w="http://schemas.openxmlformats.org/wordprocessingml/2006/main" w:val="Hyperlink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glossaryDocument" Target="glossary/document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hyperlink" Target="https://myanimelist.net/" TargetMode="External" Id="R17c25c5c624d4513" 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E64680E9908D47FA822DDE52528E3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FAC2C-969B-4809-B0B2-D2A0BC0E4D58}"/>
      </w:docPartPr>
      <w:docPartBody>
        <w:p w:rsidR="005E7E80" w:rsidP="006D2393" w:rsidRDefault="006D2393">
          <w:pPr>
            <w:pStyle w:val="E64680E9908D47FA822DDE52528E35BE1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DA8282B7D844DCAC85E7FF5B0800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A90FAB-59C1-40D1-9A89-92271587D17A}"/>
      </w:docPartPr>
      <w:docPartBody>
        <w:p w:rsidR="005E7E80" w:rsidP="006D2393" w:rsidRDefault="006D2393">
          <w:pPr>
            <w:pStyle w:val="09DA8282B7D844DCAC85E7FF5B0800D01"/>
          </w:pPr>
          <w:r w:rsidRPr="006900FF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43E34-2A54-46EA-BB66-B9D53472BEC7}"/>
      </w:docPartPr>
      <w:docPartBody>
        <w:p w:rsidR="00382A5D" w:rsidRDefault="002043E5">
          <w:r w:rsidRPr="00D4183C">
            <w:rPr>
              <w:rStyle w:val="PlaceholderText"/>
            </w:rPr>
            <w:t>Click or tap to enter a date.</w:t>
          </w:r>
        </w:p>
      </w:docPartBody>
    </w:docPart>
    <w:docPart>
      <w:docPartPr>
        <w:name w:val="E96F06B2C40949CAA0D36C04667906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135578-5C87-4CCE-88B2-0C4D3D4DFCAC}"/>
      </w:docPartPr>
      <w:docPartBody>
        <w:p w:rsidR="002B2627" w:rsidP="00382A5D" w:rsidRDefault="00382A5D">
          <w:pPr>
            <w:pStyle w:val="E96F06B2C40949CAA0D36C04667906A4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E1457367F144F2A90829D221DCBB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8BE649-DE31-4258-9B3D-6169E58134C9}"/>
      </w:docPartPr>
      <w:docPartBody>
        <w:p w:rsidR="5904171A" w:rsidRDefault="5904171A" w14:noSpellErr="1" w14:paraId="45A09272">
          <w:r w:rsidRPr="2AD68C52" w:rsidR="590417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C6E6F2AB6E42EEBE1524F8A88A7F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FA92E0-6585-4E77-A01F-2E2D0D3AE2EC}"/>
      </w:docPartPr>
      <w:docPartBody>
        <w:p w:rsidR="5904171A" w:rsidRDefault="5904171A" w14:paraId="488839BF" w14:noSpellErr="1">
          <w:r w:rsidRPr="2AD68C52" w:rsidR="5904171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2393"/>
    <w:rsid w:val="00104FCF"/>
    <w:rsid w:val="002043E5"/>
    <w:rsid w:val="002A196E"/>
    <w:rsid w:val="002B2627"/>
    <w:rsid w:val="00382A5D"/>
    <w:rsid w:val="003A62E3"/>
    <w:rsid w:val="005E7E80"/>
    <w:rsid w:val="00610BD1"/>
    <w:rsid w:val="00686316"/>
    <w:rsid w:val="006C0096"/>
    <w:rsid w:val="006D2393"/>
    <w:rsid w:val="0081067A"/>
    <w:rsid w:val="00840C33"/>
    <w:rsid w:val="008566A7"/>
    <w:rsid w:val="008E0198"/>
    <w:rsid w:val="00B31B5F"/>
    <w:rsid w:val="00CA5FDB"/>
    <w:rsid w:val="00DE5D3B"/>
    <w:rsid w:val="00F3656E"/>
    <w:rsid w:val="00FE0C8C"/>
    <w:rsid w:val="00FF4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82A5D"/>
    <w:rPr>
      <w:color w:val="808080"/>
    </w:rPr>
  </w:style>
  <w:style w:type="paragraph" w:customStyle="1" w:styleId="E64680E9908D47FA822DDE52528E35BE1">
    <w:name w:val="E64680E9908D47FA822DDE52528E35BE1"/>
    <w:rsid w:val="006D2393"/>
    <w:rPr>
      <w:rFonts w:eastAsiaTheme="minorHAnsi"/>
      <w:lang w:eastAsia="en-US"/>
    </w:rPr>
  </w:style>
  <w:style w:type="paragraph" w:customStyle="1" w:styleId="09DA8282B7D844DCAC85E7FF5B0800D01">
    <w:name w:val="09DA8282B7D844DCAC85E7FF5B0800D01"/>
    <w:rsid w:val="006D2393"/>
    <w:rPr>
      <w:rFonts w:eastAsiaTheme="minorHAnsi"/>
      <w:lang w:eastAsia="en-US"/>
    </w:rPr>
  </w:style>
  <w:style w:type="paragraph" w:customStyle="1" w:styleId="E96F06B2C40949CAA0D36C04667906A4">
    <w:name w:val="E96F06B2C40949CAA0D36C04667906A4"/>
    <w:rsid w:val="00382A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8619C322A9D34292062D9C278BDD66" ma:contentTypeVersion="4" ma:contentTypeDescription="Create a new document." ma:contentTypeScope="" ma:versionID="e1fa807f206593c20e1412aebe14d8d4">
  <xsd:schema xmlns:xsd="http://www.w3.org/2001/XMLSchema" xmlns:xs="http://www.w3.org/2001/XMLSchema" xmlns:p="http://schemas.microsoft.com/office/2006/metadata/properties" xmlns:ns2="3a786e9f-1d33-42ca-be88-79ddd404a114" targetNamespace="http://schemas.microsoft.com/office/2006/metadata/properties" ma:root="true" ma:fieldsID="bac728adba53aae537ae5a7ff8b8a25e" ns2:_="">
    <xsd:import namespace="3a786e9f-1d33-42ca-be88-79ddd404a1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786e9f-1d33-42ca-be88-79ddd404a1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4B70914-8FE4-41F3-AED8-2791AE290646}"/>
</file>

<file path=customXml/itemProps2.xml><?xml version="1.0" encoding="utf-8"?>
<ds:datastoreItem xmlns:ds="http://schemas.openxmlformats.org/officeDocument/2006/customXml" ds:itemID="{89F8FEFB-E35B-4D5C-A3F2-ED69D42BA1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CAA813-40C2-45A0-9251-CD98DA485942}">
  <ds:schemaRefs>
    <ds:schemaRef ds:uri="http://schemas.microsoft.com/office/2006/metadata/properties"/>
    <ds:schemaRef ds:uri="http://schemas.microsoft.com/office/infopath/2007/PartnerControls"/>
    <ds:schemaRef ds:uri="a1e7187b-45d7-4b0b-bba7-dc63b8bbb5b4"/>
    <ds:schemaRef ds:uri="65b9d225-16ca-46f6-ae18-b6551cf021c0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Conestoga College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en Hopkins</dc:creator>
  <cp:keywords/>
  <dc:description/>
  <cp:lastModifiedBy>Chien-Huan Lin</cp:lastModifiedBy>
  <cp:revision>9</cp:revision>
  <dcterms:created xsi:type="dcterms:W3CDTF">2024-03-31T20:30:00Z</dcterms:created>
  <dcterms:modified xsi:type="dcterms:W3CDTF">2024-07-22T07:3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8619C322A9D34292062D9C278BDD66</vt:lpwstr>
  </property>
  <property fmtid="{D5CDD505-2E9C-101B-9397-08002B2CF9AE}" pid="3" name="MediaServiceImageTags">
    <vt:lpwstr/>
  </property>
</Properties>
</file>